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w:t>
      </w:r>
      <w:r>
        <w:t xml:space="preserve"> </w:t>
      </w:r>
      <w:r>
        <w:t xml:space="preserve">Australia</w:t>
      </w:r>
      <w:r>
        <w:t xml:space="preserve"> </w:t>
      </w:r>
      <w:r>
        <w:t xml:space="preserve">Sydney</w:t>
      </w:r>
    </w:p>
    <w:bookmarkStart w:id="20" w:name="X756dcefceed73f635b5acfecb5966f440bc9ced"/>
    <w:p>
      <w:pPr>
        <w:pStyle w:val="Heading1"/>
      </w:pPr>
      <w:r>
        <w:t xml:space="preserve">Cover Letter for Marketing Manager Position in Australia Sydney</w:t>
      </w:r>
    </w:p>
    <w:p>
      <w:pPr>
        <w:pStyle w:val="FirstParagraph"/>
      </w:pPr>
      <w:r>
        <w:t xml:space="preserve">Dear [Hiring Manager's Name],</w:t>
      </w:r>
    </w:p>
    <w:p>
      <w:pPr>
        <w:pStyle w:val="BodyText"/>
      </w:pPr>
      <w:r>
        <w:t xml:space="preserve">I am excited to apply for the Marketing Manager position at [Company Name], a role that aligns perfectly with my expertise, passion, and professional goals. As a results-driven marketing professional with over [X years] of experience in developing and executing innovative strategies, I am eager to contribute my skills to support the growth of your brand in the dynamic market of Australia Sydney. This opportunity represents an ideal platform for me to leverage my background in digital marketing, brand development, and consumer engagement while contributing to a team that values creativity and excellence.</w:t>
      </w:r>
    </w:p>
    <w:p>
      <w:pPr>
        <w:pStyle w:val="BodyText"/>
      </w:pPr>
      <w:r>
        <w:t xml:space="preserve">Having worked across various industries, including retail, technology, and hospitality, I have developed a deep understanding of how to craft compelling narratives that resonate with diverse audiences. In Australia Sydney’s competitive landscape, where businesses must adapt quickly to evolving consumer preferences and technological advancements, my ability to analyze market trends and translate them into actionable strategies has consistently delivered measurable results. For instance, in my previous role as a Marketing Manager at [Previous Company], I spearheaded a campaign that increased brand awareness by 40% within six months through targeted social media initiatives and data-driven content creation. This experience has prepared me to thrive in the fast-paced environment of Australia Sydney’s business sector.</w:t>
      </w:r>
    </w:p>
    <w:p>
      <w:pPr>
        <w:pStyle w:val="BodyText"/>
      </w:pPr>
      <w:r>
        <w:t xml:space="preserve">What excites me most about the Marketing Manager position at [Company Name] is the opportunity to collaborate with a team that prioritizes innovation and customer-centric approaches. I am particularly drawn to your commitment to [mention a specific company value, product, or initiative relevant to Australia Sydney], as this aligns with my belief that marketing is not just about promotion but about building meaningful relationships. In Australia Sydney, where the digital landscape is rapidly evolving and consumer expectations are higher than ever, I have consistently focused on creating campaigns that blend creativity with analytics to drive engagement and loyalty. My track record of leading cross-functional teams to launch successful product launches, manage social media ecosystems, and optimize online sales funnels has proven my ability to deliver value in high-stakes environments.</w:t>
      </w:r>
    </w:p>
    <w:p>
      <w:pPr>
        <w:pStyle w:val="BodyText"/>
      </w:pPr>
      <w:r>
        <w:t xml:space="preserve">One of the key strengths I bring to the table is my expertise in digital marketing strategies tailored for local markets. In Australia Sydney, where mobile-first behavior and social media dominance shape consumer interactions, I have successfully implemented campaigns that leveraged platforms such as Instagram, Facebook, and TikTok to reach targeted demographics. For example, by developing a content calendar that incorporated local cultural events and seasonal trends, I was able to increase website traffic by 35% for a client in the food and beverage industry. This approach not only boosted visibility but also fostered a sense of community around the brand, which is critical for long-term success in Australia Sydney’s competitive market.</w:t>
      </w:r>
    </w:p>
    <w:p>
      <w:pPr>
        <w:pStyle w:val="BodyText"/>
      </w:pPr>
      <w:r>
        <w:t xml:space="preserve">Additionally, my experience with SEO, email marketing, and influencer partnerships has equipped me to create comprehensive strategies that maximize ROI. I understand the importance of data in decision-making and have a proven ability to interpret analytics tools such as Google Analytics and social media insights to refine campaigns in real time. In a city like Australia Sydney, where businesses are constantly seeking ways to stand out, my focus on measurable outcomes ensures that every initiative contributes directly to business objectives. Whether it’s optimizing conversion rates for e-commerce platforms or enhancing customer retention through personalized marketing, I am dedicated to delivering results that align with your company’s goals.</w:t>
      </w:r>
    </w:p>
    <w:p>
      <w:pPr>
        <w:pStyle w:val="BodyText"/>
      </w:pPr>
      <w:r>
        <w:t xml:space="preserve">What sets me apart as a Marketing Manager is my ability to balance creativity with strategic thinking. I have consistently been recognized for my innovative ideas and collaborative spirit, which have helped teams overcome challenges and achieve their targets. In Australia Sydney, where the marketing landscape is as diverse as its population, I believe that adaptability and cultural sensitivity are essential. My work in multicultural markets has taught me to approach campaigns with inclusivity and authenticity, ensuring that messaging resonates with a broad audience while maintaining brand integrity.</w:t>
      </w:r>
    </w:p>
    <w:p>
      <w:pPr>
        <w:pStyle w:val="BodyText"/>
      </w:pPr>
      <w:r>
        <w:t xml:space="preserve">Finally, I am deeply committed to professional growth and staying ahead of industry trends. As a member of the Australian Marketing Institute, I actively engage in networking opportunities and continuous learning to ensure my strategies remain cutting-edge. This dedication to excellence is what drives me to seek roles like the Marketing Manager position at [Company Name], where I can contribute my expertise while also growing alongside a forward-thinking organization.</w:t>
      </w:r>
    </w:p>
    <w:p>
      <w:pPr>
        <w:pStyle w:val="BodyText"/>
      </w:pPr>
      <w:r>
        <w:t xml:space="preserve">I would be thrilled to bring my skills, experience, and passion for marketing to your team in Australia Sydney. Thank you for considering my application. I look forward to the opportunity to discuss how I can contribute to your company’s success and help drive impactful results in this vibrant market.</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arketing Manager - Australia Sydney</dc:title>
  <dc:creator/>
  <cp:keywords/>
  <dcterms:created xsi:type="dcterms:W3CDTF">2026-07-24T03:55:09Z</dcterms:created>
  <dcterms:modified xsi:type="dcterms:W3CDTF">2026-07-24T03:55:09Z</dcterms:modified>
</cp:coreProperties>
</file>

<file path=docProps/custom.xml><?xml version="1.0" encoding="utf-8"?>
<Properties xmlns="http://schemas.openxmlformats.org/officeDocument/2006/custom-properties" xmlns:vt="http://schemas.openxmlformats.org/officeDocument/2006/docPropsVTypes"/>
</file>